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67887" w14:textId="7DBDF5B0" w:rsidR="00134E40" w:rsidRDefault="00F86EB1">
      <w:pPr>
        <w:pStyle w:val="Heading1"/>
        <w:spacing w:before="71"/>
        <w:ind w:left="277"/>
      </w:pPr>
      <w:r>
        <w:t>Sample</w:t>
      </w:r>
      <w:r>
        <w:rPr>
          <w:spacing w:val="-5"/>
        </w:rPr>
        <w:t xml:space="preserve"> </w:t>
      </w:r>
      <w:r w:rsidR="003822B1">
        <w:t>TRIO</w:t>
      </w:r>
      <w:r>
        <w:rPr>
          <w:spacing w:val="-3"/>
        </w:rPr>
        <w:t xml:space="preserve"> </w:t>
      </w:r>
      <w:r>
        <w:t>Day</w:t>
      </w:r>
      <w:r>
        <w:rPr>
          <w:spacing w:val="-5"/>
        </w:rPr>
        <w:t xml:space="preserve"> </w:t>
      </w:r>
      <w:r>
        <w:t>Speaker</w:t>
      </w:r>
      <w:r>
        <w:rPr>
          <w:spacing w:val="-2"/>
        </w:rPr>
        <w:t xml:space="preserve"> </w:t>
      </w:r>
      <w:r>
        <w:t>Invitation</w:t>
      </w:r>
      <w:r>
        <w:rPr>
          <w:spacing w:val="-3"/>
        </w:rPr>
        <w:t xml:space="preserve"> </w:t>
      </w:r>
      <w:r>
        <w:t>Letter</w:t>
      </w:r>
    </w:p>
    <w:p w14:paraId="651FFB50" w14:textId="6C90B0B0" w:rsidR="00E63380" w:rsidRPr="00F86EB1" w:rsidRDefault="00E63380" w:rsidP="00D013E5">
      <w:pPr>
        <w:pStyle w:val="Heading1"/>
        <w:spacing w:before="71"/>
        <w:ind w:left="0"/>
        <w:rPr>
          <w:b w:val="0"/>
          <w:bCs w:val="0"/>
          <w:i/>
          <w:iCs/>
          <w:sz w:val="24"/>
          <w:szCs w:val="24"/>
        </w:rPr>
      </w:pPr>
      <w:r w:rsidRPr="00F86EB1">
        <w:rPr>
          <w:i/>
          <w:iCs/>
          <w:sz w:val="24"/>
          <w:szCs w:val="24"/>
        </w:rPr>
        <w:t>Email</w:t>
      </w:r>
      <w:r w:rsidR="00D013E5" w:rsidRPr="00F86EB1">
        <w:rPr>
          <w:b w:val="0"/>
          <w:bCs w:val="0"/>
          <w:i/>
          <w:iCs/>
          <w:sz w:val="24"/>
          <w:szCs w:val="24"/>
        </w:rPr>
        <w:t xml:space="preserve"> using </w:t>
      </w:r>
      <w:r w:rsidR="00F86EB1">
        <w:rPr>
          <w:b w:val="0"/>
          <w:bCs w:val="0"/>
          <w:i/>
          <w:iCs/>
          <w:sz w:val="24"/>
          <w:szCs w:val="24"/>
        </w:rPr>
        <w:t xml:space="preserve">the </w:t>
      </w:r>
      <w:hyperlink r:id="rId8" w:history="1">
        <w:r w:rsidR="00F86EB1" w:rsidRPr="00F86EB1">
          <w:rPr>
            <w:rStyle w:val="Hyperlink"/>
            <w:b w:val="0"/>
            <w:bCs w:val="0"/>
            <w:i/>
            <w:iCs/>
            <w:sz w:val="24"/>
            <w:szCs w:val="24"/>
          </w:rPr>
          <w:t>congressional</w:t>
        </w:r>
      </w:hyperlink>
      <w:r w:rsidR="00AE05DE" w:rsidRPr="00F86EB1">
        <w:rPr>
          <w:rStyle w:val="Hyperlink"/>
          <w:b w:val="0"/>
          <w:bCs w:val="0"/>
          <w:i/>
          <w:iCs/>
          <w:sz w:val="24"/>
          <w:szCs w:val="24"/>
        </w:rPr>
        <w:t xml:space="preserve"> </w:t>
      </w:r>
      <w:hyperlink r:id="rId9" w:history="1">
        <w:r w:rsidR="00F86EB1" w:rsidRPr="00F86EB1">
          <w:rPr>
            <w:rStyle w:val="Hyperlink"/>
            <w:b w:val="0"/>
            <w:bCs w:val="0"/>
            <w:i/>
            <w:iCs/>
            <w:sz w:val="24"/>
            <w:szCs w:val="24"/>
          </w:rPr>
          <w:t>contact</w:t>
        </w:r>
      </w:hyperlink>
      <w:r w:rsidR="00F86EB1" w:rsidRPr="00F86EB1">
        <w:rPr>
          <w:rStyle w:val="Hyperlink"/>
          <w:b w:val="0"/>
          <w:bCs w:val="0"/>
          <w:i/>
          <w:iCs/>
          <w:sz w:val="24"/>
          <w:szCs w:val="24"/>
        </w:rPr>
        <w:t xml:space="preserve"> information</w:t>
      </w:r>
      <w:r w:rsidR="00D02E41">
        <w:rPr>
          <w:rStyle w:val="Hyperlink"/>
          <w:b w:val="0"/>
          <w:bCs w:val="0"/>
          <w:i/>
          <w:iCs/>
          <w:sz w:val="24"/>
          <w:szCs w:val="24"/>
        </w:rPr>
        <w:t xml:space="preserve"> spreadsheet</w:t>
      </w:r>
      <w:r w:rsidRPr="00F86EB1">
        <w:rPr>
          <w:b w:val="0"/>
          <w:bCs w:val="0"/>
          <w:i/>
          <w:iCs/>
          <w:sz w:val="24"/>
          <w:szCs w:val="24"/>
        </w:rPr>
        <w:t>.</w:t>
      </w:r>
    </w:p>
    <w:p w14:paraId="7DFA8338" w14:textId="77777777" w:rsidR="00134E40" w:rsidRPr="00F86EB1" w:rsidRDefault="00134E40">
      <w:pPr>
        <w:pStyle w:val="BodyText"/>
        <w:rPr>
          <w:b/>
        </w:rPr>
      </w:pPr>
    </w:p>
    <w:p w14:paraId="0FB0BB05" w14:textId="77777777" w:rsidR="00134E40" w:rsidRPr="00F86EB1" w:rsidRDefault="00F50815">
      <w:pPr>
        <w:pStyle w:val="BodyText"/>
        <w:spacing w:before="86"/>
        <w:ind w:left="400"/>
      </w:pPr>
      <w:r w:rsidRPr="00F86EB1">
        <w:rPr>
          <w:color w:val="000000"/>
          <w:shd w:val="clear" w:color="auto" w:fill="FFFF00"/>
        </w:rPr>
        <w:t>[DATE]</w:t>
      </w:r>
    </w:p>
    <w:p w14:paraId="0A0373D4" w14:textId="77777777" w:rsidR="00134E40" w:rsidRPr="00F86EB1" w:rsidRDefault="00134E40">
      <w:pPr>
        <w:pStyle w:val="BodyText"/>
        <w:spacing w:before="1"/>
      </w:pPr>
    </w:p>
    <w:p w14:paraId="417F4AA8" w14:textId="77777777" w:rsidR="00134E40" w:rsidRPr="00F86EB1" w:rsidRDefault="00F50815">
      <w:pPr>
        <w:pStyle w:val="BodyText"/>
        <w:spacing w:before="90"/>
        <w:ind w:left="400" w:right="9646"/>
      </w:pPr>
      <w:r w:rsidRPr="00F86EB1">
        <w:rPr>
          <w:color w:val="000000"/>
          <w:shd w:val="clear" w:color="auto" w:fill="FFFF00"/>
        </w:rPr>
        <w:t>[NAME]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  <w:shd w:val="clear" w:color="auto" w:fill="FFFF00"/>
        </w:rPr>
        <w:t>[TITLE]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  <w:shd w:val="clear" w:color="auto" w:fill="FFFF00"/>
        </w:rPr>
        <w:t>[ADDRESS]</w:t>
      </w:r>
    </w:p>
    <w:p w14:paraId="4B5FE32D" w14:textId="77777777" w:rsidR="00134E40" w:rsidRPr="00F86EB1" w:rsidRDefault="00F50815">
      <w:pPr>
        <w:pStyle w:val="BodyText"/>
        <w:ind w:left="400"/>
      </w:pPr>
      <w:r w:rsidRPr="00F86EB1">
        <w:rPr>
          <w:color w:val="000000"/>
          <w:shd w:val="clear" w:color="auto" w:fill="FFFF00"/>
        </w:rPr>
        <w:t>[CITY,</w:t>
      </w:r>
      <w:r w:rsidRPr="00F86EB1">
        <w:rPr>
          <w:color w:val="000000"/>
          <w:spacing w:val="-3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STATE,</w:t>
      </w:r>
      <w:r w:rsidRPr="00F86EB1">
        <w:rPr>
          <w:color w:val="000000"/>
          <w:spacing w:val="-3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ZIP</w:t>
      </w:r>
      <w:r w:rsidRPr="00F86EB1">
        <w:rPr>
          <w:color w:val="000000"/>
          <w:spacing w:val="-3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CODE]</w:t>
      </w:r>
    </w:p>
    <w:p w14:paraId="389B0E83" w14:textId="77777777" w:rsidR="00134E40" w:rsidRPr="00F86EB1" w:rsidRDefault="00134E40">
      <w:pPr>
        <w:pStyle w:val="BodyText"/>
        <w:spacing w:before="2"/>
      </w:pPr>
    </w:p>
    <w:p w14:paraId="2F889746" w14:textId="77777777" w:rsidR="00134E40" w:rsidRPr="00F86EB1" w:rsidRDefault="00F50815">
      <w:pPr>
        <w:pStyle w:val="BodyText"/>
        <w:spacing w:before="90"/>
        <w:ind w:left="400"/>
      </w:pPr>
      <w:r w:rsidRPr="00F86EB1">
        <w:t>Dear</w:t>
      </w:r>
      <w:r w:rsidRPr="00F86EB1">
        <w:rPr>
          <w:spacing w:val="-4"/>
        </w:rPr>
        <w:t xml:space="preserve"> </w:t>
      </w:r>
      <w:bookmarkStart w:id="0" w:name="_Hlk91064571"/>
      <w:r w:rsidRPr="00F86EB1">
        <w:rPr>
          <w:color w:val="000000"/>
          <w:shd w:val="clear" w:color="auto" w:fill="FFFF00"/>
        </w:rPr>
        <w:t>[ELECTED</w:t>
      </w:r>
      <w:r w:rsidRPr="00F86EB1">
        <w:rPr>
          <w:color w:val="000000"/>
          <w:spacing w:val="-5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OFFICIAL]:</w:t>
      </w:r>
      <w:bookmarkEnd w:id="0"/>
    </w:p>
    <w:p w14:paraId="2620308C" w14:textId="77777777" w:rsidR="00134E40" w:rsidRPr="00F86EB1" w:rsidRDefault="00134E40">
      <w:pPr>
        <w:pStyle w:val="BodyText"/>
        <w:spacing w:before="2"/>
      </w:pPr>
    </w:p>
    <w:p w14:paraId="529D03EB" w14:textId="4EC74031" w:rsidR="0092470C" w:rsidRPr="00F86EB1" w:rsidRDefault="00F50815" w:rsidP="0092470C">
      <w:pPr>
        <w:pStyle w:val="BodyText"/>
        <w:spacing w:before="90"/>
        <w:ind w:left="399" w:right="143"/>
      </w:pPr>
      <w:r w:rsidRPr="00F86EB1">
        <w:t xml:space="preserve">I hope you are </w:t>
      </w:r>
      <w:r w:rsidR="00B55054" w:rsidRPr="00F86EB1">
        <w:t>well</w:t>
      </w:r>
      <w:r w:rsidRPr="00F86EB1">
        <w:t xml:space="preserve">. On behalf of </w:t>
      </w:r>
      <w:r w:rsidRPr="00F86EB1">
        <w:rPr>
          <w:color w:val="000000"/>
          <w:shd w:val="clear" w:color="auto" w:fill="FFFF00"/>
        </w:rPr>
        <w:t>[# OF TRIO STUDENTS]</w:t>
      </w:r>
      <w:r w:rsidRPr="00F86EB1">
        <w:rPr>
          <w:color w:val="000000"/>
        </w:rPr>
        <w:t xml:space="preserve"> in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</w:rPr>
        <w:t>[</w:t>
      </w:r>
      <w:r w:rsidRPr="00F86EB1">
        <w:rPr>
          <w:color w:val="000000"/>
          <w:shd w:val="clear" w:color="auto" w:fill="FFFF00"/>
        </w:rPr>
        <w:t>INSTITUTION</w:t>
      </w:r>
      <w:r w:rsidRPr="00F86EB1">
        <w:rPr>
          <w:color w:val="000000"/>
        </w:rPr>
        <w:t>]’s [</w:t>
      </w:r>
      <w:r w:rsidRPr="00F86EB1">
        <w:rPr>
          <w:color w:val="000000"/>
          <w:shd w:val="clear" w:color="auto" w:fill="FFFF00"/>
        </w:rPr>
        <w:t>TRIO PROGRAM</w:t>
      </w:r>
      <w:r w:rsidRPr="00F86EB1">
        <w:rPr>
          <w:color w:val="000000"/>
        </w:rPr>
        <w:t>], it is my pleasure to invite you to speak to or visit our TRIO program at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</w:rPr>
        <w:t>the [</w:t>
      </w:r>
      <w:r w:rsidRPr="00F86EB1">
        <w:rPr>
          <w:color w:val="000000"/>
          <w:shd w:val="clear" w:color="auto" w:fill="FFFF00"/>
        </w:rPr>
        <w:t>NAME OF EVENT</w:t>
      </w:r>
      <w:r w:rsidRPr="00F86EB1">
        <w:rPr>
          <w:color w:val="000000"/>
        </w:rPr>
        <w:t xml:space="preserve">] TRIO Day, which will take place </w:t>
      </w:r>
      <w:r w:rsidR="00B55054" w:rsidRPr="00F86EB1">
        <w:rPr>
          <w:color w:val="000000"/>
        </w:rPr>
        <w:t>in February</w:t>
      </w:r>
      <w:r w:rsidR="00B65FAC" w:rsidRPr="00F86EB1">
        <w:rPr>
          <w:color w:val="000000"/>
        </w:rPr>
        <w:t xml:space="preserve">. We </w:t>
      </w:r>
      <w:r w:rsidR="0092470C" w:rsidRPr="00F86EB1">
        <w:rPr>
          <w:color w:val="000000"/>
        </w:rPr>
        <w:t xml:space="preserve">are in the planning process and would like to confirm a date </w:t>
      </w:r>
      <w:r w:rsidR="00B55054" w:rsidRPr="00F86EB1">
        <w:rPr>
          <w:color w:val="000000"/>
        </w:rPr>
        <w:t>that works with</w:t>
      </w:r>
      <w:r w:rsidR="0092470C" w:rsidRPr="00F86EB1">
        <w:rPr>
          <w:color w:val="000000"/>
        </w:rPr>
        <w:t xml:space="preserve"> your schedule during the upcoming </w:t>
      </w:r>
      <w:r w:rsidR="00E63380" w:rsidRPr="00F86EB1">
        <w:rPr>
          <w:color w:val="000000"/>
        </w:rPr>
        <w:t>state</w:t>
      </w:r>
      <w:r w:rsidR="0092470C" w:rsidRPr="00F86EB1">
        <w:rPr>
          <w:color w:val="000000"/>
        </w:rPr>
        <w:t xml:space="preserve"> work period</w:t>
      </w:r>
      <w:r w:rsidR="00E63380" w:rsidRPr="00F86EB1">
        <w:rPr>
          <w:color w:val="000000"/>
        </w:rPr>
        <w:t xml:space="preserve"> (</w:t>
      </w:r>
      <w:r w:rsidR="00E63380" w:rsidRPr="00F86EB1">
        <w:t>The House will be home February 8-12 and February 19-</w:t>
      </w:r>
      <w:r w:rsidR="1ED98233" w:rsidRPr="00F86EB1">
        <w:t>27</w:t>
      </w:r>
      <w:r w:rsidR="00E63380" w:rsidRPr="00F86EB1">
        <w:t xml:space="preserve">. The Senate will be home February </w:t>
      </w:r>
      <w:r w:rsidR="00C5315E" w:rsidRPr="00F86EB1">
        <w:t>12-23</w:t>
      </w:r>
      <w:r w:rsidR="00E63380" w:rsidRPr="00F86EB1">
        <w:t>.)</w:t>
      </w:r>
    </w:p>
    <w:p w14:paraId="1E8A2EBF" w14:textId="77777777" w:rsidR="00E63380" w:rsidRPr="00F86EB1" w:rsidRDefault="00E63380" w:rsidP="0092470C">
      <w:pPr>
        <w:pStyle w:val="BodyText"/>
        <w:spacing w:before="90"/>
        <w:ind w:left="399" w:right="143"/>
      </w:pPr>
    </w:p>
    <w:p w14:paraId="3BF335B7" w14:textId="2BD1D8CD" w:rsidR="00134E40" w:rsidRPr="00F86EB1" w:rsidRDefault="00F50815" w:rsidP="0092470C">
      <w:pPr>
        <w:pStyle w:val="BodyText"/>
        <w:spacing w:before="90"/>
        <w:ind w:left="399" w:right="143"/>
      </w:pPr>
      <w:r w:rsidRPr="00F86EB1">
        <w:rPr>
          <w:color w:val="000000"/>
        </w:rPr>
        <w:t>Our students greatly admire your work for our community in [</w:t>
      </w:r>
      <w:r w:rsidRPr="00F86EB1">
        <w:rPr>
          <w:color w:val="000000"/>
          <w:shd w:val="clear" w:color="auto" w:fill="FFFF00"/>
        </w:rPr>
        <w:t>LOCATION</w:t>
      </w:r>
      <w:r w:rsidRPr="00F86EB1">
        <w:rPr>
          <w:color w:val="000000"/>
        </w:rPr>
        <w:t>]</w:t>
      </w:r>
      <w:r w:rsidR="00D02E41">
        <w:rPr>
          <w:color w:val="000000"/>
        </w:rPr>
        <w:t>. They would</w:t>
      </w:r>
      <w:r w:rsidRPr="00F86EB1">
        <w:rPr>
          <w:color w:val="000000"/>
        </w:rPr>
        <w:t xml:space="preserve"> be honored to have you join us in commemorating the importance of educational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</w:rPr>
        <w:t>opportunity by giving back to our communities on this important day. A total of [</w:t>
      </w:r>
      <w:r w:rsidRPr="00F86EB1">
        <w:rPr>
          <w:color w:val="000000"/>
          <w:shd w:val="clear" w:color="auto" w:fill="FFFF00"/>
        </w:rPr>
        <w:t># OF PARTICIPANTS</w:t>
      </w:r>
      <w:r w:rsidRPr="00F86EB1">
        <w:rPr>
          <w:color w:val="000000"/>
        </w:rPr>
        <w:t>]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</w:rPr>
        <w:t>constituents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are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expected</w:t>
      </w:r>
      <w:r w:rsidRPr="00F86EB1">
        <w:rPr>
          <w:color w:val="000000"/>
          <w:spacing w:val="2"/>
        </w:rPr>
        <w:t xml:space="preserve"> </w:t>
      </w:r>
      <w:r w:rsidRPr="00F86EB1">
        <w:rPr>
          <w:color w:val="000000"/>
        </w:rPr>
        <w:t>to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attend.</w:t>
      </w:r>
    </w:p>
    <w:p w14:paraId="7C607290" w14:textId="77777777" w:rsidR="00134E40" w:rsidRPr="00F86EB1" w:rsidRDefault="00134E40">
      <w:pPr>
        <w:pStyle w:val="BodyText"/>
        <w:spacing w:before="10"/>
      </w:pPr>
    </w:p>
    <w:p w14:paraId="1B17EA49" w14:textId="6B4CADD5" w:rsidR="00134E40" w:rsidRPr="00F86EB1" w:rsidRDefault="00F50815">
      <w:pPr>
        <w:pStyle w:val="BodyText"/>
        <w:ind w:left="399" w:right="119"/>
        <w:jc w:val="both"/>
      </w:pPr>
      <w:r w:rsidRPr="00F86EB1">
        <w:t>As the official National Day of Service for the Federal TRIO Programs, TRIO Day is an opportunity to focus</w:t>
      </w:r>
      <w:r w:rsidRPr="00F86EB1">
        <w:rPr>
          <w:spacing w:val="1"/>
        </w:rPr>
        <w:t xml:space="preserve"> </w:t>
      </w:r>
      <w:r w:rsidRPr="00F86EB1">
        <w:t>on</w:t>
      </w:r>
      <w:r w:rsidRPr="00F86EB1">
        <w:rPr>
          <w:spacing w:val="1"/>
        </w:rPr>
        <w:t xml:space="preserve"> </w:t>
      </w:r>
      <w:r w:rsidRPr="00F86EB1">
        <w:t>increased</w:t>
      </w:r>
      <w:r w:rsidRPr="00F86EB1">
        <w:rPr>
          <w:spacing w:val="1"/>
        </w:rPr>
        <w:t xml:space="preserve"> </w:t>
      </w:r>
      <w:r w:rsidRPr="00F86EB1">
        <w:t>investment</w:t>
      </w:r>
      <w:r w:rsidRPr="00F86EB1">
        <w:rPr>
          <w:spacing w:val="1"/>
        </w:rPr>
        <w:t xml:space="preserve"> </w:t>
      </w:r>
      <w:r w:rsidRPr="00F86EB1">
        <w:t>in</w:t>
      </w:r>
      <w:r w:rsidRPr="00F86EB1">
        <w:rPr>
          <w:spacing w:val="1"/>
        </w:rPr>
        <w:t xml:space="preserve"> </w:t>
      </w:r>
      <w:r w:rsidRPr="00F86EB1">
        <w:t>first-generation,</w:t>
      </w:r>
      <w:r w:rsidRPr="00F86EB1">
        <w:rPr>
          <w:spacing w:val="1"/>
        </w:rPr>
        <w:t xml:space="preserve"> </w:t>
      </w:r>
      <w:r w:rsidRPr="00F86EB1">
        <w:t>low-income</w:t>
      </w:r>
      <w:r w:rsidRPr="00F86EB1">
        <w:rPr>
          <w:spacing w:val="1"/>
        </w:rPr>
        <w:t xml:space="preserve"> </w:t>
      </w:r>
      <w:r w:rsidRPr="00F86EB1">
        <w:t>students.</w:t>
      </w:r>
      <w:r w:rsidRPr="00F86EB1">
        <w:rPr>
          <w:spacing w:val="1"/>
        </w:rPr>
        <w:t xml:space="preserve"> </w:t>
      </w:r>
      <w:r w:rsidRPr="00F86EB1">
        <w:t>Enacted</w:t>
      </w:r>
      <w:r w:rsidRPr="00F86EB1">
        <w:rPr>
          <w:spacing w:val="1"/>
        </w:rPr>
        <w:t xml:space="preserve"> </w:t>
      </w:r>
      <w:r w:rsidRPr="00F86EB1">
        <w:t>by</w:t>
      </w:r>
      <w:r w:rsidRPr="00F86EB1">
        <w:rPr>
          <w:spacing w:val="1"/>
        </w:rPr>
        <w:t xml:space="preserve"> </w:t>
      </w:r>
      <w:r w:rsidRPr="00F86EB1">
        <w:t>a</w:t>
      </w:r>
      <w:r w:rsidRPr="00F86EB1">
        <w:rPr>
          <w:spacing w:val="1"/>
        </w:rPr>
        <w:t xml:space="preserve"> </w:t>
      </w:r>
      <w:r w:rsidRPr="00F86EB1">
        <w:t>Congressional</w:t>
      </w:r>
      <w:r w:rsidRPr="00F86EB1">
        <w:rPr>
          <w:spacing w:val="-6"/>
        </w:rPr>
        <w:t xml:space="preserve"> </w:t>
      </w:r>
      <w:r w:rsidRPr="00F86EB1">
        <w:t>Resolution</w:t>
      </w:r>
      <w:r w:rsidRPr="00F86EB1">
        <w:rPr>
          <w:spacing w:val="-6"/>
        </w:rPr>
        <w:t xml:space="preserve"> </w:t>
      </w:r>
      <w:r w:rsidRPr="00F86EB1">
        <w:t>in</w:t>
      </w:r>
      <w:r w:rsidRPr="00F86EB1">
        <w:rPr>
          <w:spacing w:val="-6"/>
        </w:rPr>
        <w:t xml:space="preserve"> </w:t>
      </w:r>
      <w:r w:rsidRPr="00F86EB1">
        <w:t>1986,</w:t>
      </w:r>
      <w:r w:rsidRPr="00F86EB1">
        <w:rPr>
          <w:spacing w:val="-6"/>
        </w:rPr>
        <w:t xml:space="preserve"> </w:t>
      </w:r>
      <w:r w:rsidRPr="00F86EB1">
        <w:t>National</w:t>
      </w:r>
      <w:r w:rsidRPr="00F86EB1">
        <w:rPr>
          <w:spacing w:val="-6"/>
        </w:rPr>
        <w:t xml:space="preserve"> </w:t>
      </w:r>
      <w:r w:rsidRPr="00F86EB1">
        <w:t>TRIO</w:t>
      </w:r>
      <w:r w:rsidRPr="00F86EB1">
        <w:rPr>
          <w:spacing w:val="-6"/>
        </w:rPr>
        <w:t xml:space="preserve"> </w:t>
      </w:r>
      <w:r w:rsidRPr="00F86EB1">
        <w:t>Day</w:t>
      </w:r>
      <w:r w:rsidRPr="00F86EB1">
        <w:rPr>
          <w:spacing w:val="-6"/>
        </w:rPr>
        <w:t xml:space="preserve"> </w:t>
      </w:r>
      <w:r w:rsidR="000A3405" w:rsidRPr="00F86EB1">
        <w:t>calls</w:t>
      </w:r>
      <w:r w:rsidRPr="00F86EB1">
        <w:rPr>
          <w:spacing w:val="-5"/>
        </w:rPr>
        <w:t xml:space="preserve"> </w:t>
      </w:r>
      <w:r w:rsidRPr="00F86EB1">
        <w:t>citizens</w:t>
      </w:r>
      <w:r w:rsidRPr="00F86EB1">
        <w:rPr>
          <w:spacing w:val="-4"/>
        </w:rPr>
        <w:t xml:space="preserve"> </w:t>
      </w:r>
      <w:r w:rsidRPr="00F86EB1">
        <w:t>from</w:t>
      </w:r>
      <w:r w:rsidRPr="00F86EB1">
        <w:rPr>
          <w:spacing w:val="-6"/>
        </w:rPr>
        <w:t xml:space="preserve"> </w:t>
      </w:r>
      <w:r w:rsidRPr="00F86EB1">
        <w:t>all</w:t>
      </w:r>
      <w:r w:rsidRPr="00F86EB1">
        <w:rPr>
          <w:spacing w:val="-6"/>
        </w:rPr>
        <w:t xml:space="preserve"> </w:t>
      </w:r>
      <w:r w:rsidRPr="00F86EB1">
        <w:t>walks</w:t>
      </w:r>
      <w:r w:rsidRPr="00F86EB1">
        <w:rPr>
          <w:spacing w:val="-6"/>
        </w:rPr>
        <w:t xml:space="preserve"> </w:t>
      </w:r>
      <w:r w:rsidRPr="00F86EB1">
        <w:t>of</w:t>
      </w:r>
      <w:r w:rsidRPr="00F86EB1">
        <w:rPr>
          <w:spacing w:val="-7"/>
        </w:rPr>
        <w:t xml:space="preserve"> </w:t>
      </w:r>
      <w:r w:rsidRPr="00F86EB1">
        <w:t>life</w:t>
      </w:r>
      <w:r w:rsidRPr="00F86EB1">
        <w:rPr>
          <w:spacing w:val="-6"/>
        </w:rPr>
        <w:t xml:space="preserve"> </w:t>
      </w:r>
      <w:r w:rsidRPr="00F86EB1">
        <w:t>to</w:t>
      </w:r>
      <w:r w:rsidRPr="00F86EB1">
        <w:rPr>
          <w:spacing w:val="-4"/>
        </w:rPr>
        <w:t xml:space="preserve"> </w:t>
      </w:r>
      <w:r w:rsidR="000A3405" w:rsidRPr="00F86EB1">
        <w:t>unite</w:t>
      </w:r>
      <w:r w:rsidRPr="00F86EB1">
        <w:rPr>
          <w:spacing w:val="-58"/>
        </w:rPr>
        <w:t xml:space="preserve"> </w:t>
      </w:r>
      <w:r w:rsidRPr="00F86EB1">
        <w:t>to promote educational access and success in communities where TRIO Programs continue to create change. By</w:t>
      </w:r>
      <w:r w:rsidRPr="00F86EB1">
        <w:rPr>
          <w:spacing w:val="-57"/>
        </w:rPr>
        <w:t xml:space="preserve"> </w:t>
      </w:r>
      <w:r w:rsidRPr="00F86EB1">
        <w:t>providing students, professionals, alumni</w:t>
      </w:r>
      <w:r w:rsidR="000A3405" w:rsidRPr="00F86EB1">
        <w:t>,</w:t>
      </w:r>
      <w:r w:rsidRPr="00F86EB1">
        <w:t xml:space="preserve"> and affiliates the chance to contribute through community service,</w:t>
      </w:r>
      <w:r w:rsidRPr="00F86EB1">
        <w:rPr>
          <w:spacing w:val="1"/>
        </w:rPr>
        <w:t xml:space="preserve"> </w:t>
      </w:r>
      <w:r w:rsidRPr="00F86EB1">
        <w:t>TRIO Day celebrates the lives transformed by college access and success. We would be honored</w:t>
      </w:r>
      <w:r w:rsidRPr="00F86EB1">
        <w:rPr>
          <w:spacing w:val="1"/>
        </w:rPr>
        <w:t xml:space="preserve"> </w:t>
      </w:r>
      <w:r w:rsidRPr="00F86EB1">
        <w:t>to have you join us to speak about civic engagement, community service, and our role as</w:t>
      </w:r>
      <w:r w:rsidRPr="00F86EB1">
        <w:rPr>
          <w:spacing w:val="1"/>
        </w:rPr>
        <w:t xml:space="preserve"> </w:t>
      </w:r>
      <w:r w:rsidRPr="00F86EB1">
        <w:t>constituents</w:t>
      </w:r>
      <w:r w:rsidRPr="00F86EB1">
        <w:rPr>
          <w:spacing w:val="-1"/>
        </w:rPr>
        <w:t xml:space="preserve"> </w:t>
      </w:r>
      <w:r w:rsidRPr="00F86EB1">
        <w:t>in our</w:t>
      </w:r>
      <w:r w:rsidRPr="00F86EB1">
        <w:rPr>
          <w:spacing w:val="-1"/>
        </w:rPr>
        <w:t xml:space="preserve"> </w:t>
      </w:r>
      <w:r w:rsidRPr="00F86EB1">
        <w:t>neighborhoods and society.</w:t>
      </w:r>
    </w:p>
    <w:p w14:paraId="7F83C29D" w14:textId="77777777" w:rsidR="00134E40" w:rsidRPr="00F86EB1" w:rsidRDefault="00134E40">
      <w:pPr>
        <w:pStyle w:val="BodyText"/>
        <w:spacing w:before="2"/>
      </w:pPr>
    </w:p>
    <w:p w14:paraId="2F3AA4B7" w14:textId="4F9546E6" w:rsidR="00E0308B" w:rsidRPr="00F86EB1" w:rsidRDefault="00F50815">
      <w:pPr>
        <w:pStyle w:val="BodyText"/>
        <w:spacing w:before="90"/>
        <w:ind w:left="400" w:right="136"/>
        <w:rPr>
          <w:color w:val="000000"/>
          <w:spacing w:val="2"/>
        </w:rPr>
      </w:pPr>
      <w:r w:rsidRPr="00F86EB1">
        <w:t>In [</w:t>
      </w:r>
      <w:r w:rsidRPr="00F86EB1">
        <w:rPr>
          <w:color w:val="000000"/>
          <w:shd w:val="clear" w:color="auto" w:fill="FFFF00"/>
        </w:rPr>
        <w:t>CITY, STATE</w:t>
      </w:r>
      <w:r w:rsidRPr="00F86EB1">
        <w:rPr>
          <w:color w:val="000000"/>
        </w:rPr>
        <w:t xml:space="preserve">], TRIO programs have succeeded in graduating </w:t>
      </w:r>
      <w:r w:rsidRPr="00F86EB1">
        <w:rPr>
          <w:color w:val="000000"/>
          <w:shd w:val="clear" w:color="auto" w:fill="FFFF00"/>
        </w:rPr>
        <w:t>[# GRADUATES IN YOUR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  <w:shd w:val="clear" w:color="auto" w:fill="FFFF00"/>
        </w:rPr>
        <w:t>AREA TO DATE</w:t>
      </w:r>
      <w:r w:rsidRPr="00F86EB1">
        <w:rPr>
          <w:color w:val="000000"/>
        </w:rPr>
        <w:t>]. However, the problem of educational inequity remains. Our country faces a wider gap in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</w:rPr>
        <w:t>educational</w:t>
      </w:r>
      <w:r w:rsidRPr="00F86EB1">
        <w:rPr>
          <w:color w:val="000000"/>
          <w:spacing w:val="-2"/>
        </w:rPr>
        <w:t xml:space="preserve"> </w:t>
      </w:r>
      <w:r w:rsidRPr="00F86EB1">
        <w:rPr>
          <w:color w:val="000000"/>
        </w:rPr>
        <w:t>attainment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every</w:t>
      </w:r>
      <w:r w:rsidRPr="00F86EB1">
        <w:rPr>
          <w:color w:val="000000"/>
          <w:spacing w:val="-2"/>
        </w:rPr>
        <w:t xml:space="preserve"> </w:t>
      </w:r>
      <w:r w:rsidRPr="00F86EB1">
        <w:rPr>
          <w:color w:val="000000"/>
        </w:rPr>
        <w:t>day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and a</w:t>
      </w:r>
      <w:r w:rsidRPr="00F86EB1">
        <w:rPr>
          <w:color w:val="000000"/>
          <w:spacing w:val="-2"/>
        </w:rPr>
        <w:t xml:space="preserve"> </w:t>
      </w:r>
      <w:r w:rsidRPr="00F86EB1">
        <w:rPr>
          <w:color w:val="000000"/>
        </w:rPr>
        <w:t>growing</w:t>
      </w:r>
      <w:r w:rsidRPr="00F86EB1">
        <w:rPr>
          <w:color w:val="000000"/>
          <w:spacing w:val="-2"/>
        </w:rPr>
        <w:t xml:space="preserve"> </w:t>
      </w:r>
      <w:r w:rsidRPr="00F86EB1">
        <w:rPr>
          <w:color w:val="000000"/>
        </w:rPr>
        <w:t>need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for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an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educated</w:t>
      </w:r>
      <w:r w:rsidRPr="00F86EB1">
        <w:rPr>
          <w:color w:val="000000"/>
          <w:spacing w:val="-2"/>
        </w:rPr>
        <w:t xml:space="preserve"> </w:t>
      </w:r>
      <w:r w:rsidRPr="00F86EB1">
        <w:rPr>
          <w:color w:val="000000"/>
        </w:rPr>
        <w:t>workforce</w:t>
      </w:r>
      <w:r w:rsidRPr="00F86EB1">
        <w:rPr>
          <w:color w:val="000000"/>
          <w:spacing w:val="-2"/>
        </w:rPr>
        <w:t xml:space="preserve"> </w:t>
      </w:r>
      <w:r w:rsidRPr="00F86EB1">
        <w:rPr>
          <w:color w:val="000000"/>
        </w:rPr>
        <w:t>to</w:t>
      </w:r>
      <w:r w:rsidRPr="00F86EB1">
        <w:rPr>
          <w:color w:val="000000"/>
          <w:spacing w:val="-2"/>
        </w:rPr>
        <w:t xml:space="preserve"> </w:t>
      </w:r>
      <w:r w:rsidRPr="00F86EB1">
        <w:rPr>
          <w:color w:val="000000"/>
        </w:rPr>
        <w:t>remain</w:t>
      </w:r>
      <w:r w:rsidRPr="00F86EB1">
        <w:rPr>
          <w:color w:val="000000"/>
          <w:spacing w:val="-1"/>
        </w:rPr>
        <w:t xml:space="preserve"> </w:t>
      </w:r>
      <w:r w:rsidRPr="00F86EB1">
        <w:rPr>
          <w:color w:val="000000"/>
        </w:rPr>
        <w:t>globally competitive.</w:t>
      </w:r>
      <w:r w:rsidRPr="00F86EB1">
        <w:rPr>
          <w:color w:val="000000"/>
          <w:spacing w:val="-57"/>
        </w:rPr>
        <w:t xml:space="preserve"> </w:t>
      </w:r>
      <w:r w:rsidRPr="00F86EB1">
        <w:rPr>
          <w:color w:val="000000"/>
        </w:rPr>
        <w:t>We hope you can join us on this momentous occasion to commemorate the service of the TRIO</w:t>
      </w:r>
      <w:r w:rsidRPr="00F86EB1">
        <w:rPr>
          <w:color w:val="000000"/>
          <w:spacing w:val="1"/>
        </w:rPr>
        <w:t xml:space="preserve"> </w:t>
      </w:r>
      <w:r w:rsidRPr="00F86EB1">
        <w:rPr>
          <w:color w:val="000000"/>
        </w:rPr>
        <w:t>Programs in [</w:t>
      </w:r>
      <w:r w:rsidRPr="00F86EB1">
        <w:rPr>
          <w:color w:val="000000"/>
          <w:shd w:val="clear" w:color="auto" w:fill="FFFF00"/>
        </w:rPr>
        <w:t>LOCATION</w:t>
      </w:r>
      <w:r w:rsidRPr="00F86EB1">
        <w:rPr>
          <w:color w:val="000000"/>
        </w:rPr>
        <w:t xml:space="preserve">]. </w:t>
      </w:r>
      <w:r w:rsidR="0052601D" w:rsidRPr="00F86EB1">
        <w:rPr>
          <w:color w:val="000000"/>
        </w:rPr>
        <w:br/>
      </w:r>
    </w:p>
    <w:p w14:paraId="5E7B5F1C" w14:textId="6A852AC3" w:rsidR="00134E40" w:rsidRPr="00F86EB1" w:rsidRDefault="00F50815">
      <w:pPr>
        <w:pStyle w:val="BodyText"/>
        <w:ind w:left="400" w:right="114"/>
        <w:jc w:val="both"/>
      </w:pPr>
      <w:r w:rsidRPr="00F86EB1">
        <w:rPr>
          <w:spacing w:val="-3"/>
        </w:rPr>
        <w:t>The</w:t>
      </w:r>
      <w:r w:rsidRPr="00F86EB1">
        <w:rPr>
          <w:spacing w:val="-13"/>
        </w:rPr>
        <w:t xml:space="preserve"> </w:t>
      </w:r>
      <w:r w:rsidRPr="00F86EB1">
        <w:rPr>
          <w:spacing w:val="-3"/>
        </w:rPr>
        <w:t>TRIO</w:t>
      </w:r>
      <w:r w:rsidRPr="00F86EB1">
        <w:rPr>
          <w:spacing w:val="-13"/>
        </w:rPr>
        <w:t xml:space="preserve"> </w:t>
      </w:r>
      <w:r w:rsidRPr="00F86EB1">
        <w:rPr>
          <w:spacing w:val="-2"/>
        </w:rPr>
        <w:t>community</w:t>
      </w:r>
      <w:r w:rsidRPr="00F86EB1">
        <w:rPr>
          <w:spacing w:val="-12"/>
        </w:rPr>
        <w:t xml:space="preserve"> </w:t>
      </w:r>
      <w:r w:rsidRPr="00F86EB1">
        <w:rPr>
          <w:spacing w:val="-2"/>
        </w:rPr>
        <w:t>is</w:t>
      </w:r>
      <w:r w:rsidRPr="00F86EB1">
        <w:rPr>
          <w:spacing w:val="-12"/>
        </w:rPr>
        <w:t xml:space="preserve"> </w:t>
      </w:r>
      <w:r w:rsidRPr="00F86EB1">
        <w:rPr>
          <w:spacing w:val="-2"/>
        </w:rPr>
        <w:t>grateful</w:t>
      </w:r>
      <w:r w:rsidRPr="00F86EB1">
        <w:rPr>
          <w:spacing w:val="-12"/>
        </w:rPr>
        <w:t xml:space="preserve"> </w:t>
      </w:r>
      <w:r w:rsidRPr="00F86EB1">
        <w:rPr>
          <w:spacing w:val="-2"/>
        </w:rPr>
        <w:t>for</w:t>
      </w:r>
      <w:r w:rsidRPr="00F86EB1">
        <w:rPr>
          <w:spacing w:val="-12"/>
        </w:rPr>
        <w:t xml:space="preserve"> </w:t>
      </w:r>
      <w:r w:rsidRPr="00F86EB1">
        <w:rPr>
          <w:spacing w:val="-2"/>
        </w:rPr>
        <w:t>your</w:t>
      </w:r>
      <w:r w:rsidRPr="00F86EB1">
        <w:rPr>
          <w:spacing w:val="-13"/>
        </w:rPr>
        <w:t xml:space="preserve"> </w:t>
      </w:r>
      <w:r w:rsidRPr="00F86EB1">
        <w:rPr>
          <w:spacing w:val="-2"/>
        </w:rPr>
        <w:t>continued</w:t>
      </w:r>
      <w:r w:rsidRPr="00F86EB1">
        <w:rPr>
          <w:spacing w:val="-15"/>
        </w:rPr>
        <w:t xml:space="preserve"> </w:t>
      </w:r>
      <w:r w:rsidRPr="00F86EB1">
        <w:rPr>
          <w:spacing w:val="-2"/>
        </w:rPr>
        <w:t>support</w:t>
      </w:r>
      <w:r w:rsidRPr="00F86EB1">
        <w:rPr>
          <w:spacing w:val="-12"/>
        </w:rPr>
        <w:t xml:space="preserve"> </w:t>
      </w:r>
      <w:r w:rsidRPr="00F86EB1">
        <w:rPr>
          <w:spacing w:val="-2"/>
        </w:rPr>
        <w:t>of</w:t>
      </w:r>
      <w:r w:rsidRPr="00F86EB1">
        <w:rPr>
          <w:spacing w:val="-13"/>
        </w:rPr>
        <w:t xml:space="preserve"> </w:t>
      </w:r>
      <w:r w:rsidRPr="00F86EB1">
        <w:rPr>
          <w:spacing w:val="-2"/>
        </w:rPr>
        <w:t>educational</w:t>
      </w:r>
      <w:r w:rsidRPr="00F86EB1">
        <w:rPr>
          <w:spacing w:val="-14"/>
        </w:rPr>
        <w:t xml:space="preserve"> </w:t>
      </w:r>
      <w:r w:rsidR="000A3405" w:rsidRPr="00F86EB1">
        <w:rPr>
          <w:spacing w:val="-2"/>
        </w:rPr>
        <w:t>opportunities</w:t>
      </w:r>
      <w:r w:rsidRPr="00F86EB1">
        <w:rPr>
          <w:spacing w:val="-2"/>
        </w:rPr>
        <w:t>.</w:t>
      </w:r>
      <w:r w:rsidRPr="00F86EB1">
        <w:rPr>
          <w:spacing w:val="-4"/>
        </w:rPr>
        <w:t xml:space="preserve"> </w:t>
      </w:r>
      <w:r w:rsidRPr="00F86EB1">
        <w:t>If</w:t>
      </w:r>
      <w:r w:rsidRPr="00F86EB1">
        <w:rPr>
          <w:spacing w:val="-6"/>
        </w:rPr>
        <w:t xml:space="preserve"> </w:t>
      </w:r>
      <w:r w:rsidRPr="00F86EB1">
        <w:t>your</w:t>
      </w:r>
      <w:r w:rsidRPr="00F86EB1">
        <w:rPr>
          <w:spacing w:val="-6"/>
        </w:rPr>
        <w:t xml:space="preserve"> </w:t>
      </w:r>
      <w:r w:rsidRPr="00F86EB1">
        <w:t>office</w:t>
      </w:r>
      <w:r w:rsidRPr="00F86EB1">
        <w:rPr>
          <w:spacing w:val="-4"/>
        </w:rPr>
        <w:t xml:space="preserve"> </w:t>
      </w:r>
      <w:r w:rsidRPr="00F86EB1">
        <w:t>has</w:t>
      </w:r>
      <w:r w:rsidRPr="00F86EB1">
        <w:rPr>
          <w:spacing w:val="-5"/>
        </w:rPr>
        <w:t xml:space="preserve"> </w:t>
      </w:r>
      <w:r w:rsidRPr="00F86EB1">
        <w:t>any</w:t>
      </w:r>
      <w:r w:rsidRPr="00F86EB1">
        <w:rPr>
          <w:spacing w:val="-6"/>
        </w:rPr>
        <w:t xml:space="preserve"> </w:t>
      </w:r>
      <w:r w:rsidRPr="00F86EB1">
        <w:t>questions</w:t>
      </w:r>
      <w:r w:rsidRPr="00F86EB1">
        <w:rPr>
          <w:spacing w:val="-6"/>
        </w:rPr>
        <w:t xml:space="preserve"> </w:t>
      </w:r>
      <w:r w:rsidRPr="00F86EB1">
        <w:t>or</w:t>
      </w:r>
      <w:r w:rsidRPr="00F86EB1">
        <w:rPr>
          <w:spacing w:val="-6"/>
        </w:rPr>
        <w:t xml:space="preserve"> </w:t>
      </w:r>
      <w:r w:rsidRPr="00F86EB1">
        <w:t>concerns,</w:t>
      </w:r>
      <w:r w:rsidRPr="00F86EB1">
        <w:rPr>
          <w:spacing w:val="-6"/>
        </w:rPr>
        <w:t xml:space="preserve"> </w:t>
      </w:r>
      <w:r w:rsidRPr="00F86EB1">
        <w:t>please</w:t>
      </w:r>
      <w:r w:rsidRPr="00F86EB1">
        <w:rPr>
          <w:spacing w:val="-57"/>
        </w:rPr>
        <w:t xml:space="preserve"> </w:t>
      </w:r>
      <w:r w:rsidRPr="00F86EB1">
        <w:t>do</w:t>
      </w:r>
      <w:r w:rsidRPr="00F86EB1">
        <w:rPr>
          <w:spacing w:val="-7"/>
        </w:rPr>
        <w:t xml:space="preserve"> </w:t>
      </w:r>
      <w:r w:rsidRPr="00F86EB1">
        <w:t>not</w:t>
      </w:r>
      <w:r w:rsidRPr="00F86EB1">
        <w:rPr>
          <w:spacing w:val="-7"/>
        </w:rPr>
        <w:t xml:space="preserve"> </w:t>
      </w:r>
      <w:r w:rsidRPr="00F86EB1">
        <w:t>hesitate</w:t>
      </w:r>
      <w:r w:rsidRPr="00F86EB1">
        <w:rPr>
          <w:spacing w:val="-8"/>
        </w:rPr>
        <w:t xml:space="preserve"> </w:t>
      </w:r>
      <w:r w:rsidRPr="00F86EB1">
        <w:t>to</w:t>
      </w:r>
      <w:r w:rsidRPr="00F86EB1">
        <w:rPr>
          <w:spacing w:val="-5"/>
        </w:rPr>
        <w:t xml:space="preserve"> </w:t>
      </w:r>
      <w:r w:rsidRPr="00F86EB1">
        <w:t>contact</w:t>
      </w:r>
      <w:r w:rsidRPr="00F86EB1">
        <w:rPr>
          <w:spacing w:val="-4"/>
        </w:rPr>
        <w:t xml:space="preserve"> </w:t>
      </w:r>
      <w:r w:rsidRPr="00F86EB1">
        <w:t>[</w:t>
      </w:r>
      <w:r w:rsidRPr="00F86EB1">
        <w:rPr>
          <w:color w:val="000000"/>
          <w:shd w:val="clear" w:color="auto" w:fill="FFFF00"/>
        </w:rPr>
        <w:t>POINT</w:t>
      </w:r>
      <w:r w:rsidRPr="00F86EB1">
        <w:rPr>
          <w:color w:val="000000"/>
          <w:spacing w:val="-7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OF</w:t>
      </w:r>
      <w:r w:rsidRPr="00F86EB1">
        <w:rPr>
          <w:color w:val="000000"/>
          <w:spacing w:val="-9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CONTACT</w:t>
      </w:r>
      <w:r w:rsidRPr="00F86EB1">
        <w:rPr>
          <w:color w:val="000000"/>
          <w:spacing w:val="-5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NAME,</w:t>
      </w:r>
      <w:r w:rsidRPr="00F86EB1">
        <w:rPr>
          <w:color w:val="000000"/>
          <w:spacing w:val="-5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EMAIL,</w:t>
      </w:r>
      <w:r w:rsidRPr="00F86EB1">
        <w:rPr>
          <w:color w:val="000000"/>
          <w:spacing w:val="-5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and</w:t>
      </w:r>
      <w:r w:rsidRPr="00F86EB1">
        <w:rPr>
          <w:color w:val="000000"/>
          <w:spacing w:val="-7"/>
          <w:shd w:val="clear" w:color="auto" w:fill="FFFF00"/>
        </w:rPr>
        <w:t xml:space="preserve"> </w:t>
      </w:r>
      <w:r w:rsidRPr="00F86EB1">
        <w:rPr>
          <w:color w:val="000000"/>
          <w:shd w:val="clear" w:color="auto" w:fill="FFFF00"/>
        </w:rPr>
        <w:t>PHONE</w:t>
      </w:r>
      <w:r w:rsidRPr="00F86EB1">
        <w:rPr>
          <w:color w:val="000000"/>
        </w:rPr>
        <w:t>].</w:t>
      </w:r>
    </w:p>
    <w:p w14:paraId="3DFCABB5" w14:textId="77777777" w:rsidR="00134E40" w:rsidRPr="00F86EB1" w:rsidRDefault="00134E40">
      <w:pPr>
        <w:pStyle w:val="BodyText"/>
      </w:pPr>
    </w:p>
    <w:p w14:paraId="2154263B" w14:textId="77777777" w:rsidR="00134E40" w:rsidRPr="00F86EB1" w:rsidRDefault="00F50815">
      <w:pPr>
        <w:pStyle w:val="BodyText"/>
        <w:ind w:left="400"/>
      </w:pPr>
      <w:r w:rsidRPr="00F86EB1">
        <w:t>Sincerely,</w:t>
      </w:r>
    </w:p>
    <w:p w14:paraId="344B795B" w14:textId="77777777" w:rsidR="00134E40" w:rsidRPr="00F86EB1" w:rsidRDefault="00134E40">
      <w:pPr>
        <w:pStyle w:val="BodyText"/>
        <w:spacing w:before="2"/>
      </w:pPr>
    </w:p>
    <w:p w14:paraId="4E7B5C51" w14:textId="77777777" w:rsidR="00134E40" w:rsidRPr="00F86EB1" w:rsidRDefault="00F50815">
      <w:pPr>
        <w:pStyle w:val="BodyText"/>
        <w:spacing w:before="90"/>
        <w:ind w:left="400"/>
      </w:pPr>
      <w:r w:rsidRPr="00F86EB1">
        <w:rPr>
          <w:color w:val="000000"/>
          <w:shd w:val="clear" w:color="auto" w:fill="FFFF00"/>
        </w:rPr>
        <w:t>[NAME]</w:t>
      </w:r>
    </w:p>
    <w:p w14:paraId="013AA7F4" w14:textId="67B22F6B" w:rsidR="00134E40" w:rsidRDefault="00F50815" w:rsidP="003822B1">
      <w:pPr>
        <w:pStyle w:val="BodyText"/>
        <w:ind w:left="400" w:right="8195"/>
        <w:sectPr w:rsidR="00134E40">
          <w:pgSz w:w="12240" w:h="15840"/>
          <w:pgMar w:top="360" w:right="600" w:bottom="280" w:left="320" w:header="720" w:footer="720" w:gutter="0"/>
          <w:cols w:space="720"/>
        </w:sectPr>
      </w:pPr>
      <w:r w:rsidRPr="00F86EB1">
        <w:rPr>
          <w:color w:val="000000"/>
          <w:spacing w:val="-2"/>
          <w:shd w:val="clear" w:color="auto" w:fill="FFFF00"/>
        </w:rPr>
        <w:t>[TITLE,</w:t>
      </w:r>
      <w:r w:rsidRPr="00F86EB1">
        <w:rPr>
          <w:color w:val="000000"/>
          <w:spacing w:val="-10"/>
          <w:shd w:val="clear" w:color="auto" w:fill="FFFF00"/>
        </w:rPr>
        <w:t xml:space="preserve"> </w:t>
      </w:r>
      <w:r w:rsidRPr="00F86EB1">
        <w:rPr>
          <w:color w:val="000000"/>
          <w:spacing w:val="-1"/>
          <w:shd w:val="clear" w:color="auto" w:fill="FFFF00"/>
        </w:rPr>
        <w:t>TRIO</w:t>
      </w:r>
      <w:r w:rsidRPr="00F86EB1">
        <w:rPr>
          <w:color w:val="000000"/>
          <w:spacing w:val="-13"/>
          <w:shd w:val="clear" w:color="auto" w:fill="FFFF00"/>
        </w:rPr>
        <w:t xml:space="preserve"> </w:t>
      </w:r>
      <w:r w:rsidRPr="00F86EB1">
        <w:rPr>
          <w:color w:val="000000"/>
          <w:spacing w:val="-1"/>
          <w:shd w:val="clear" w:color="auto" w:fill="FFFF00"/>
        </w:rPr>
        <w:t>PROGRAM]</w:t>
      </w:r>
      <w:r w:rsidRPr="00F86EB1">
        <w:rPr>
          <w:color w:val="000000"/>
          <w:spacing w:val="-57"/>
        </w:rPr>
        <w:t xml:space="preserve"> </w:t>
      </w:r>
      <w:r w:rsidRPr="00F86EB1">
        <w:rPr>
          <w:color w:val="000000"/>
          <w:shd w:val="clear" w:color="auto" w:fill="FFFF00"/>
        </w:rPr>
        <w:t>[INSTITUTION</w:t>
      </w:r>
      <w:r w:rsidRPr="00F86EB1">
        <w:rPr>
          <w:color w:val="000000"/>
        </w:rPr>
        <w:t>]</w:t>
      </w:r>
    </w:p>
    <w:p w14:paraId="389D39F8" w14:textId="45DDAA39" w:rsidR="00134E40" w:rsidRDefault="00134E40" w:rsidP="003822B1">
      <w:pPr>
        <w:spacing w:line="224" w:lineRule="exact"/>
        <w:rPr>
          <w:i/>
          <w:sz w:val="16"/>
        </w:rPr>
      </w:pPr>
    </w:p>
    <w:sectPr w:rsidR="00134E40">
      <w:pgSz w:w="12240" w:h="15840"/>
      <w:pgMar w:top="600" w:right="600" w:bottom="280" w:left="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C54BB" w14:textId="77777777" w:rsidR="00DB0124" w:rsidRDefault="00DB0124" w:rsidP="0031303F">
      <w:r>
        <w:separator/>
      </w:r>
    </w:p>
  </w:endnote>
  <w:endnote w:type="continuationSeparator" w:id="0">
    <w:p w14:paraId="3DE15777" w14:textId="77777777" w:rsidR="00DB0124" w:rsidRDefault="00DB0124" w:rsidP="0031303F">
      <w:r>
        <w:continuationSeparator/>
      </w:r>
    </w:p>
  </w:endnote>
  <w:endnote w:type="continuationNotice" w:id="1">
    <w:p w14:paraId="4142F65E" w14:textId="77777777" w:rsidR="002A1051" w:rsidRDefault="002A10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2692B" w14:textId="77777777" w:rsidR="00DB0124" w:rsidRDefault="00DB0124" w:rsidP="0031303F">
      <w:r>
        <w:separator/>
      </w:r>
    </w:p>
  </w:footnote>
  <w:footnote w:type="continuationSeparator" w:id="0">
    <w:p w14:paraId="6DC96062" w14:textId="77777777" w:rsidR="00DB0124" w:rsidRDefault="00DB0124" w:rsidP="0031303F">
      <w:r>
        <w:continuationSeparator/>
      </w:r>
    </w:p>
  </w:footnote>
  <w:footnote w:type="continuationNotice" w:id="1">
    <w:p w14:paraId="6C5A15E6" w14:textId="77777777" w:rsidR="002A1051" w:rsidRDefault="002A105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F6035"/>
    <w:multiLevelType w:val="hybridMultilevel"/>
    <w:tmpl w:val="1CC4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BC"/>
    <w:multiLevelType w:val="hybridMultilevel"/>
    <w:tmpl w:val="2F4862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7C1691"/>
    <w:multiLevelType w:val="hybridMultilevel"/>
    <w:tmpl w:val="FF4A62A4"/>
    <w:lvl w:ilvl="0" w:tplc="B3B4B1AA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DC8FA08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2" w:tplc="BD1440B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F9F4A6C2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4" w:tplc="E47A998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5" w:tplc="486CCE9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9326BD90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CF66F8CC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ar-SA"/>
      </w:rPr>
    </w:lvl>
    <w:lvl w:ilvl="8" w:tplc="5F2A2586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D39313E"/>
    <w:multiLevelType w:val="hybridMultilevel"/>
    <w:tmpl w:val="A5A88F72"/>
    <w:lvl w:ilvl="0" w:tplc="0409000F">
      <w:start w:val="1"/>
      <w:numFmt w:val="decimal"/>
      <w:lvlText w:val="%1.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 w15:restartNumberingAfterBreak="0">
    <w:nsid w:val="2FAA441A"/>
    <w:multiLevelType w:val="hybridMultilevel"/>
    <w:tmpl w:val="BB1EF132"/>
    <w:lvl w:ilvl="0" w:tplc="8B2ED486">
      <w:numFmt w:val="bullet"/>
      <w:lvlText w:val=""/>
      <w:lvlJc w:val="left"/>
      <w:pPr>
        <w:ind w:left="840" w:hanging="72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70E356E">
      <w:numFmt w:val="bullet"/>
      <w:lvlText w:val="•"/>
      <w:lvlJc w:val="left"/>
      <w:pPr>
        <w:ind w:left="1860" w:hanging="720"/>
      </w:pPr>
      <w:rPr>
        <w:rFonts w:hint="default"/>
        <w:lang w:val="en-US" w:eastAsia="en-US" w:bidi="ar-SA"/>
      </w:rPr>
    </w:lvl>
    <w:lvl w:ilvl="2" w:tplc="36E2E15A">
      <w:numFmt w:val="bullet"/>
      <w:lvlText w:val="•"/>
      <w:lvlJc w:val="left"/>
      <w:pPr>
        <w:ind w:left="2880" w:hanging="720"/>
      </w:pPr>
      <w:rPr>
        <w:rFonts w:hint="default"/>
        <w:lang w:val="en-US" w:eastAsia="en-US" w:bidi="ar-SA"/>
      </w:rPr>
    </w:lvl>
    <w:lvl w:ilvl="3" w:tplc="E79CD13C">
      <w:numFmt w:val="bullet"/>
      <w:lvlText w:val="•"/>
      <w:lvlJc w:val="left"/>
      <w:pPr>
        <w:ind w:left="3900" w:hanging="720"/>
      </w:pPr>
      <w:rPr>
        <w:rFonts w:hint="default"/>
        <w:lang w:val="en-US" w:eastAsia="en-US" w:bidi="ar-SA"/>
      </w:rPr>
    </w:lvl>
    <w:lvl w:ilvl="4" w:tplc="7444BBDA">
      <w:numFmt w:val="bullet"/>
      <w:lvlText w:val="•"/>
      <w:lvlJc w:val="left"/>
      <w:pPr>
        <w:ind w:left="4920" w:hanging="720"/>
      </w:pPr>
      <w:rPr>
        <w:rFonts w:hint="default"/>
        <w:lang w:val="en-US" w:eastAsia="en-US" w:bidi="ar-SA"/>
      </w:rPr>
    </w:lvl>
    <w:lvl w:ilvl="5" w:tplc="1660B2CE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102A8464">
      <w:numFmt w:val="bullet"/>
      <w:lvlText w:val="•"/>
      <w:lvlJc w:val="left"/>
      <w:pPr>
        <w:ind w:left="6960" w:hanging="720"/>
      </w:pPr>
      <w:rPr>
        <w:rFonts w:hint="default"/>
        <w:lang w:val="en-US" w:eastAsia="en-US" w:bidi="ar-SA"/>
      </w:rPr>
    </w:lvl>
    <w:lvl w:ilvl="7" w:tplc="8982B448">
      <w:numFmt w:val="bullet"/>
      <w:lvlText w:val="•"/>
      <w:lvlJc w:val="left"/>
      <w:pPr>
        <w:ind w:left="7980" w:hanging="720"/>
      </w:pPr>
      <w:rPr>
        <w:rFonts w:hint="default"/>
        <w:lang w:val="en-US" w:eastAsia="en-US" w:bidi="ar-SA"/>
      </w:rPr>
    </w:lvl>
    <w:lvl w:ilvl="8" w:tplc="A9083192">
      <w:numFmt w:val="bullet"/>
      <w:lvlText w:val="•"/>
      <w:lvlJc w:val="left"/>
      <w:pPr>
        <w:ind w:left="9000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39B47DED"/>
    <w:multiLevelType w:val="hybridMultilevel"/>
    <w:tmpl w:val="6AC2F8F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6" w15:restartNumberingAfterBreak="0">
    <w:nsid w:val="45214F7A"/>
    <w:multiLevelType w:val="hybridMultilevel"/>
    <w:tmpl w:val="98741C6E"/>
    <w:lvl w:ilvl="0" w:tplc="EF70238A">
      <w:numFmt w:val="bullet"/>
      <w:lvlText w:val="o"/>
      <w:lvlJc w:val="left"/>
      <w:pPr>
        <w:ind w:left="112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44AEA6E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2" w:tplc="0B2AA838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ar-SA"/>
      </w:rPr>
    </w:lvl>
    <w:lvl w:ilvl="3" w:tplc="099AB67C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4" w:tplc="60B463CE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5" w:tplc="2D4C262E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ar-SA"/>
      </w:rPr>
    </w:lvl>
    <w:lvl w:ilvl="6" w:tplc="287C924E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  <w:lvl w:ilvl="7" w:tplc="60143476">
      <w:numFmt w:val="bullet"/>
      <w:lvlText w:val="•"/>
      <w:lvlJc w:val="left"/>
      <w:pPr>
        <w:ind w:left="8260" w:hanging="360"/>
      </w:pPr>
      <w:rPr>
        <w:rFonts w:hint="default"/>
        <w:lang w:val="en-US" w:eastAsia="en-US" w:bidi="ar-SA"/>
      </w:rPr>
    </w:lvl>
    <w:lvl w:ilvl="8" w:tplc="E126203A">
      <w:numFmt w:val="bullet"/>
      <w:lvlText w:val="•"/>
      <w:lvlJc w:val="left"/>
      <w:pPr>
        <w:ind w:left="928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6E7570A"/>
    <w:multiLevelType w:val="hybridMultilevel"/>
    <w:tmpl w:val="054A22AC"/>
    <w:lvl w:ilvl="0" w:tplc="D348FC20">
      <w:start w:val="1"/>
      <w:numFmt w:val="upperLetter"/>
      <w:lvlText w:val="%1."/>
      <w:lvlJc w:val="left"/>
      <w:pPr>
        <w:ind w:left="1199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8" w15:restartNumberingAfterBreak="0">
    <w:nsid w:val="4B4C69BE"/>
    <w:multiLevelType w:val="hybridMultilevel"/>
    <w:tmpl w:val="DA7E9926"/>
    <w:lvl w:ilvl="0" w:tplc="D7E4DD18">
      <w:numFmt w:val="bullet"/>
      <w:lvlText w:val="o"/>
      <w:lvlJc w:val="left"/>
      <w:pPr>
        <w:ind w:left="2280" w:hanging="4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636EE906">
      <w:numFmt w:val="bullet"/>
      <w:lvlText w:val="•"/>
      <w:lvlJc w:val="left"/>
      <w:pPr>
        <w:ind w:left="3156" w:hanging="480"/>
      </w:pPr>
      <w:rPr>
        <w:rFonts w:hint="default"/>
        <w:lang w:val="en-US" w:eastAsia="en-US" w:bidi="ar-SA"/>
      </w:rPr>
    </w:lvl>
    <w:lvl w:ilvl="2" w:tplc="0D5A9FCC">
      <w:numFmt w:val="bullet"/>
      <w:lvlText w:val="•"/>
      <w:lvlJc w:val="left"/>
      <w:pPr>
        <w:ind w:left="4032" w:hanging="480"/>
      </w:pPr>
      <w:rPr>
        <w:rFonts w:hint="default"/>
        <w:lang w:val="en-US" w:eastAsia="en-US" w:bidi="ar-SA"/>
      </w:rPr>
    </w:lvl>
    <w:lvl w:ilvl="3" w:tplc="024A3D66">
      <w:numFmt w:val="bullet"/>
      <w:lvlText w:val="•"/>
      <w:lvlJc w:val="left"/>
      <w:pPr>
        <w:ind w:left="4908" w:hanging="480"/>
      </w:pPr>
      <w:rPr>
        <w:rFonts w:hint="default"/>
        <w:lang w:val="en-US" w:eastAsia="en-US" w:bidi="ar-SA"/>
      </w:rPr>
    </w:lvl>
    <w:lvl w:ilvl="4" w:tplc="C65077A0">
      <w:numFmt w:val="bullet"/>
      <w:lvlText w:val="•"/>
      <w:lvlJc w:val="left"/>
      <w:pPr>
        <w:ind w:left="5784" w:hanging="480"/>
      </w:pPr>
      <w:rPr>
        <w:rFonts w:hint="default"/>
        <w:lang w:val="en-US" w:eastAsia="en-US" w:bidi="ar-SA"/>
      </w:rPr>
    </w:lvl>
    <w:lvl w:ilvl="5" w:tplc="A4700992">
      <w:numFmt w:val="bullet"/>
      <w:lvlText w:val="•"/>
      <w:lvlJc w:val="left"/>
      <w:pPr>
        <w:ind w:left="6660" w:hanging="480"/>
      </w:pPr>
      <w:rPr>
        <w:rFonts w:hint="default"/>
        <w:lang w:val="en-US" w:eastAsia="en-US" w:bidi="ar-SA"/>
      </w:rPr>
    </w:lvl>
    <w:lvl w:ilvl="6" w:tplc="63F8AFB6">
      <w:numFmt w:val="bullet"/>
      <w:lvlText w:val="•"/>
      <w:lvlJc w:val="left"/>
      <w:pPr>
        <w:ind w:left="7536" w:hanging="480"/>
      </w:pPr>
      <w:rPr>
        <w:rFonts w:hint="default"/>
        <w:lang w:val="en-US" w:eastAsia="en-US" w:bidi="ar-SA"/>
      </w:rPr>
    </w:lvl>
    <w:lvl w:ilvl="7" w:tplc="8612DC9E">
      <w:numFmt w:val="bullet"/>
      <w:lvlText w:val="•"/>
      <w:lvlJc w:val="left"/>
      <w:pPr>
        <w:ind w:left="8412" w:hanging="480"/>
      </w:pPr>
      <w:rPr>
        <w:rFonts w:hint="default"/>
        <w:lang w:val="en-US" w:eastAsia="en-US" w:bidi="ar-SA"/>
      </w:rPr>
    </w:lvl>
    <w:lvl w:ilvl="8" w:tplc="4A0280FA">
      <w:numFmt w:val="bullet"/>
      <w:lvlText w:val="•"/>
      <w:lvlJc w:val="left"/>
      <w:pPr>
        <w:ind w:left="9288" w:hanging="480"/>
      </w:pPr>
      <w:rPr>
        <w:rFonts w:hint="default"/>
        <w:lang w:val="en-US" w:eastAsia="en-US" w:bidi="ar-SA"/>
      </w:rPr>
    </w:lvl>
  </w:abstractNum>
  <w:abstractNum w:abstractNumId="9" w15:restartNumberingAfterBreak="0">
    <w:nsid w:val="584812D8"/>
    <w:multiLevelType w:val="hybridMultilevel"/>
    <w:tmpl w:val="3C2602A6"/>
    <w:lvl w:ilvl="0" w:tplc="0409000F">
      <w:start w:val="1"/>
      <w:numFmt w:val="decimal"/>
      <w:lvlText w:val="%1.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0" w15:restartNumberingAfterBreak="0">
    <w:nsid w:val="69053D1A"/>
    <w:multiLevelType w:val="hybridMultilevel"/>
    <w:tmpl w:val="922C10C8"/>
    <w:lvl w:ilvl="0" w:tplc="04090001">
      <w:start w:val="1"/>
      <w:numFmt w:val="bullet"/>
      <w:lvlText w:val=""/>
      <w:lvlJc w:val="left"/>
      <w:pPr>
        <w:ind w:left="11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9" w:hanging="360"/>
      </w:pPr>
      <w:rPr>
        <w:rFonts w:ascii="Wingdings" w:hAnsi="Wingdings" w:hint="default"/>
      </w:rPr>
    </w:lvl>
  </w:abstractNum>
  <w:abstractNum w:abstractNumId="11" w15:restartNumberingAfterBreak="0">
    <w:nsid w:val="787A2DDF"/>
    <w:multiLevelType w:val="hybridMultilevel"/>
    <w:tmpl w:val="EF60CA5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1" w:tplc="766CA83C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2" w:tplc="82C43BCA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0AA0D96C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4" w:tplc="96DE469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5" w:tplc="3F18DB46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88B40322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8636510E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ar-SA"/>
      </w:rPr>
    </w:lvl>
    <w:lvl w:ilvl="8" w:tplc="19C4BDEA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7A2A003A"/>
    <w:multiLevelType w:val="hybridMultilevel"/>
    <w:tmpl w:val="AFF035B0"/>
    <w:lvl w:ilvl="0" w:tplc="0409000F">
      <w:start w:val="1"/>
      <w:numFmt w:val="decimal"/>
      <w:lvlText w:val="%1.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num w:numId="1" w16cid:durableId="1686516288">
    <w:abstractNumId w:val="6"/>
  </w:num>
  <w:num w:numId="2" w16cid:durableId="1310209186">
    <w:abstractNumId w:val="8"/>
  </w:num>
  <w:num w:numId="3" w16cid:durableId="1079594830">
    <w:abstractNumId w:val="2"/>
  </w:num>
  <w:num w:numId="4" w16cid:durableId="1546481149">
    <w:abstractNumId w:val="11"/>
  </w:num>
  <w:num w:numId="5" w16cid:durableId="39939769">
    <w:abstractNumId w:val="4"/>
  </w:num>
  <w:num w:numId="6" w16cid:durableId="47385591">
    <w:abstractNumId w:val="7"/>
  </w:num>
  <w:num w:numId="7" w16cid:durableId="298272031">
    <w:abstractNumId w:val="0"/>
  </w:num>
  <w:num w:numId="8" w16cid:durableId="1129781515">
    <w:abstractNumId w:val="10"/>
  </w:num>
  <w:num w:numId="9" w16cid:durableId="232160196">
    <w:abstractNumId w:val="9"/>
  </w:num>
  <w:num w:numId="10" w16cid:durableId="1233009664">
    <w:abstractNumId w:val="1"/>
  </w:num>
  <w:num w:numId="11" w16cid:durableId="1340085285">
    <w:abstractNumId w:val="12"/>
  </w:num>
  <w:num w:numId="12" w16cid:durableId="1382363146">
    <w:abstractNumId w:val="3"/>
  </w:num>
  <w:num w:numId="13" w16cid:durableId="18455880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tDQzMzA1NDYyNzFT0lEKTi0uzszPAykwqgUAs5euxSwAAAA="/>
  </w:docVars>
  <w:rsids>
    <w:rsidRoot w:val="00134E40"/>
    <w:rsid w:val="00084E30"/>
    <w:rsid w:val="000A3405"/>
    <w:rsid w:val="000B3751"/>
    <w:rsid w:val="000B784A"/>
    <w:rsid w:val="000C0BD3"/>
    <w:rsid w:val="000C3E17"/>
    <w:rsid w:val="000C5816"/>
    <w:rsid w:val="000D75F8"/>
    <w:rsid w:val="000E0929"/>
    <w:rsid w:val="00134E40"/>
    <w:rsid w:val="001615DE"/>
    <w:rsid w:val="001759AB"/>
    <w:rsid w:val="001A410B"/>
    <w:rsid w:val="001C0E9E"/>
    <w:rsid w:val="001C3567"/>
    <w:rsid w:val="001D78F0"/>
    <w:rsid w:val="001E13BF"/>
    <w:rsid w:val="001E72E7"/>
    <w:rsid w:val="0021415D"/>
    <w:rsid w:val="00215B88"/>
    <w:rsid w:val="00216688"/>
    <w:rsid w:val="002425D7"/>
    <w:rsid w:val="00247241"/>
    <w:rsid w:val="00247907"/>
    <w:rsid w:val="00251940"/>
    <w:rsid w:val="00293586"/>
    <w:rsid w:val="002A1051"/>
    <w:rsid w:val="002A3399"/>
    <w:rsid w:val="002B06FA"/>
    <w:rsid w:val="002B2EB8"/>
    <w:rsid w:val="002F010E"/>
    <w:rsid w:val="002F09A8"/>
    <w:rsid w:val="002F302B"/>
    <w:rsid w:val="0030314A"/>
    <w:rsid w:val="0031303F"/>
    <w:rsid w:val="00324C43"/>
    <w:rsid w:val="003256A0"/>
    <w:rsid w:val="00331133"/>
    <w:rsid w:val="00351E26"/>
    <w:rsid w:val="003822B1"/>
    <w:rsid w:val="00386907"/>
    <w:rsid w:val="0039128A"/>
    <w:rsid w:val="003B1A33"/>
    <w:rsid w:val="003D645F"/>
    <w:rsid w:val="003E6AC0"/>
    <w:rsid w:val="003E7434"/>
    <w:rsid w:val="003F274E"/>
    <w:rsid w:val="00411F95"/>
    <w:rsid w:val="00436CB5"/>
    <w:rsid w:val="004444E3"/>
    <w:rsid w:val="00453502"/>
    <w:rsid w:val="0046549F"/>
    <w:rsid w:val="004758B6"/>
    <w:rsid w:val="00476129"/>
    <w:rsid w:val="0048146E"/>
    <w:rsid w:val="004A1FA9"/>
    <w:rsid w:val="004A3651"/>
    <w:rsid w:val="004B3ED7"/>
    <w:rsid w:val="004C324E"/>
    <w:rsid w:val="004D0AC2"/>
    <w:rsid w:val="004D1B39"/>
    <w:rsid w:val="004D1B86"/>
    <w:rsid w:val="004F3897"/>
    <w:rsid w:val="0052601D"/>
    <w:rsid w:val="005362C1"/>
    <w:rsid w:val="00562039"/>
    <w:rsid w:val="005638F1"/>
    <w:rsid w:val="00584F7C"/>
    <w:rsid w:val="005A1783"/>
    <w:rsid w:val="005D70FC"/>
    <w:rsid w:val="00606AD7"/>
    <w:rsid w:val="006139FD"/>
    <w:rsid w:val="00671E78"/>
    <w:rsid w:val="00682757"/>
    <w:rsid w:val="00697228"/>
    <w:rsid w:val="006A19D9"/>
    <w:rsid w:val="006C466D"/>
    <w:rsid w:val="007110B1"/>
    <w:rsid w:val="00720B5F"/>
    <w:rsid w:val="00734639"/>
    <w:rsid w:val="00735CB8"/>
    <w:rsid w:val="007539C5"/>
    <w:rsid w:val="007635B2"/>
    <w:rsid w:val="00766F2D"/>
    <w:rsid w:val="00781F7D"/>
    <w:rsid w:val="00787127"/>
    <w:rsid w:val="007910FF"/>
    <w:rsid w:val="007C5691"/>
    <w:rsid w:val="007E1AE3"/>
    <w:rsid w:val="007F10EB"/>
    <w:rsid w:val="007F29D7"/>
    <w:rsid w:val="007F2C25"/>
    <w:rsid w:val="00800D7A"/>
    <w:rsid w:val="00840199"/>
    <w:rsid w:val="0084312B"/>
    <w:rsid w:val="008569AE"/>
    <w:rsid w:val="008974B1"/>
    <w:rsid w:val="008B50CA"/>
    <w:rsid w:val="008B61B4"/>
    <w:rsid w:val="008B7CD5"/>
    <w:rsid w:val="008C0F6E"/>
    <w:rsid w:val="008C2D69"/>
    <w:rsid w:val="00912028"/>
    <w:rsid w:val="0092470C"/>
    <w:rsid w:val="00950805"/>
    <w:rsid w:val="00971B64"/>
    <w:rsid w:val="00990212"/>
    <w:rsid w:val="009B08B4"/>
    <w:rsid w:val="009B56E1"/>
    <w:rsid w:val="009D4BCA"/>
    <w:rsid w:val="009E0D23"/>
    <w:rsid w:val="009F6A01"/>
    <w:rsid w:val="00A6421F"/>
    <w:rsid w:val="00A64DE2"/>
    <w:rsid w:val="00A8466D"/>
    <w:rsid w:val="00AA4CE3"/>
    <w:rsid w:val="00AB73A4"/>
    <w:rsid w:val="00AD6D07"/>
    <w:rsid w:val="00AE05DE"/>
    <w:rsid w:val="00AE2EAF"/>
    <w:rsid w:val="00AF2F42"/>
    <w:rsid w:val="00B55054"/>
    <w:rsid w:val="00B5558C"/>
    <w:rsid w:val="00B65FAC"/>
    <w:rsid w:val="00B852B0"/>
    <w:rsid w:val="00BD3FEC"/>
    <w:rsid w:val="00BD415D"/>
    <w:rsid w:val="00BE61EB"/>
    <w:rsid w:val="00BE6B17"/>
    <w:rsid w:val="00C04B6D"/>
    <w:rsid w:val="00C250B9"/>
    <w:rsid w:val="00C5315E"/>
    <w:rsid w:val="00CB5E02"/>
    <w:rsid w:val="00CC0971"/>
    <w:rsid w:val="00CE391F"/>
    <w:rsid w:val="00CE71E1"/>
    <w:rsid w:val="00D013E5"/>
    <w:rsid w:val="00D02E41"/>
    <w:rsid w:val="00D34228"/>
    <w:rsid w:val="00D47616"/>
    <w:rsid w:val="00D54209"/>
    <w:rsid w:val="00D60052"/>
    <w:rsid w:val="00D637CC"/>
    <w:rsid w:val="00D77786"/>
    <w:rsid w:val="00D779D7"/>
    <w:rsid w:val="00DB0124"/>
    <w:rsid w:val="00DB0C27"/>
    <w:rsid w:val="00DD1D52"/>
    <w:rsid w:val="00DE4564"/>
    <w:rsid w:val="00DF54B1"/>
    <w:rsid w:val="00E0308B"/>
    <w:rsid w:val="00E37E07"/>
    <w:rsid w:val="00E41C09"/>
    <w:rsid w:val="00E62F20"/>
    <w:rsid w:val="00E63380"/>
    <w:rsid w:val="00E86B28"/>
    <w:rsid w:val="00F25457"/>
    <w:rsid w:val="00F36774"/>
    <w:rsid w:val="00F4545A"/>
    <w:rsid w:val="00F50815"/>
    <w:rsid w:val="00F51064"/>
    <w:rsid w:val="00F57431"/>
    <w:rsid w:val="00F57643"/>
    <w:rsid w:val="00F86EB1"/>
    <w:rsid w:val="00F90658"/>
    <w:rsid w:val="00FE2DE9"/>
    <w:rsid w:val="00FF565B"/>
    <w:rsid w:val="00FF5C61"/>
    <w:rsid w:val="068A7221"/>
    <w:rsid w:val="0839706B"/>
    <w:rsid w:val="095ABCC8"/>
    <w:rsid w:val="0E6DB8DB"/>
    <w:rsid w:val="0FAF3068"/>
    <w:rsid w:val="0FE1CFDC"/>
    <w:rsid w:val="11F21218"/>
    <w:rsid w:val="1ED98233"/>
    <w:rsid w:val="1EF1E20C"/>
    <w:rsid w:val="1F964926"/>
    <w:rsid w:val="2282B29C"/>
    <w:rsid w:val="266A42B0"/>
    <w:rsid w:val="29ADD368"/>
    <w:rsid w:val="30F0F0EC"/>
    <w:rsid w:val="409B3088"/>
    <w:rsid w:val="44663111"/>
    <w:rsid w:val="4792B05D"/>
    <w:rsid w:val="485C5BFC"/>
    <w:rsid w:val="54072C7A"/>
    <w:rsid w:val="57B69091"/>
    <w:rsid w:val="58A3D5B3"/>
    <w:rsid w:val="59588D2B"/>
    <w:rsid w:val="5A40E333"/>
    <w:rsid w:val="69051729"/>
    <w:rsid w:val="6C1653C3"/>
    <w:rsid w:val="722A87E0"/>
    <w:rsid w:val="72CA957C"/>
    <w:rsid w:val="7B988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205EDC"/>
  <w15:docId w15:val="{326707ED-4EFD-473A-99D8-FCB4F4CDB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58"/>
      <w:ind w:left="27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400"/>
      <w:jc w:val="both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280"/>
      <w:jc w:val="center"/>
    </w:pPr>
    <w:rPr>
      <w:b/>
      <w:bCs/>
      <w:sz w:val="96"/>
      <w:szCs w:val="96"/>
    </w:rPr>
  </w:style>
  <w:style w:type="paragraph" w:styleId="ListParagraph">
    <w:name w:val="List Paragraph"/>
    <w:basedOn w:val="Normal"/>
    <w:uiPriority w:val="1"/>
    <w:qFormat/>
    <w:pPr>
      <w:spacing w:line="276" w:lineRule="exact"/>
      <w:ind w:left="11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FootnoteText">
    <w:name w:val="footnote text"/>
    <w:basedOn w:val="Normal"/>
    <w:link w:val="FootnoteTextChar"/>
    <w:uiPriority w:val="99"/>
    <w:semiHidden/>
    <w:unhideWhenUsed/>
    <w:rsid w:val="0031303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03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30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130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303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B06FA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7F2C2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50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50C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B50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50CA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5638F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1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3070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5808039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148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87109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0443317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312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5422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723753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513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134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5723529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jonathan.elkin\AppData\Local\Microsoft\Windows\INetCache\Content.Outlook\0VBAULY8\Look%20up%20whether%20your%20Members%20of%20Congress%20signed%20onto%20the%20annual%20TRIO%20funding%20letter%20her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s.google.com/spreadsheets/d/1JxIK88A5UdRfsVToksn0BFMMO_2tWwPv/edit?usp=sharing&amp;ouid=114450400512189383995&amp;rtpof=true&amp;sd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014E6-A37E-4B40-825A-E766A23D5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73</Words>
  <Characters>2376</Characters>
  <Application>Microsoft Office Word</Application>
  <DocSecurity>0</DocSecurity>
  <Lines>49</Lines>
  <Paragraphs>17</Paragraphs>
  <ScaleCrop>false</ScaleCrop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ne Ceja</dc:creator>
  <cp:keywords/>
  <cp:lastModifiedBy>Terrance Hamm</cp:lastModifiedBy>
  <cp:revision>3</cp:revision>
  <cp:lastPrinted>2024-02-07T17:43:00Z</cp:lastPrinted>
  <dcterms:created xsi:type="dcterms:W3CDTF">2024-02-07T17:55:00Z</dcterms:created>
  <dcterms:modified xsi:type="dcterms:W3CDTF">2024-02-07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9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12-20T00:00:00Z</vt:filetime>
  </property>
  <property fmtid="{D5CDD505-2E9C-101B-9397-08002B2CF9AE}" pid="5" name="GrammarlyDocumentId">
    <vt:lpwstr>a9d6c4b3cf12fbc46f82b779d07e9faa0ba350caaa1a29f865d45b71db658ec7</vt:lpwstr>
  </property>
</Properties>
</file>